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2C776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obtain the line number in which given word is present</w:t>
      </w:r>
    </w:p>
    <w:p w14:paraId="39EEBA89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Count number of lines in a text file in Python</w:t>
      </w:r>
    </w:p>
    <w:p w14:paraId="1676F21D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move lines starting with any prefix</w:t>
      </w:r>
    </w:p>
    <w:p w14:paraId="6C32FBE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Eliminate repeated lines from a file</w:t>
      </w:r>
    </w:p>
    <w:p w14:paraId="7AF7B88B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ad List of Dictionaries from File</w:t>
      </w:r>
    </w:p>
    <w:p w14:paraId="0C6F99AC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– Append content of one text file to another</w:t>
      </w:r>
    </w:p>
    <w:p w14:paraId="306701A0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copy odd lines of one file to other</w:t>
      </w:r>
    </w:p>
    <w:p w14:paraId="7AB61C0E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merge two files into a third file</w:t>
      </w:r>
    </w:p>
    <w:p w14:paraId="375F497C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verse a single line of a text file</w:t>
      </w:r>
    </w:p>
    <w:p w14:paraId="5D92F263" w14:textId="77777777" w:rsidR="005407CA" w:rsidRDefault="005407CA" w:rsidP="005407CA">
      <w:pPr>
        <w:pStyle w:val="ListParagraph"/>
        <w:numPr>
          <w:ilvl w:val="0"/>
          <w:numId w:val="1"/>
        </w:numPr>
      </w:pPr>
      <w:r>
        <w:t>Python program to reverse the content of a file and store it in another file</w:t>
      </w:r>
    </w:p>
    <w:p w14:paraId="4BC0A1CE" w14:textId="69699FB9" w:rsidR="000B4AAF" w:rsidRDefault="005407CA" w:rsidP="005407CA">
      <w:pPr>
        <w:pStyle w:val="ListParagraph"/>
        <w:numPr>
          <w:ilvl w:val="0"/>
          <w:numId w:val="1"/>
        </w:numPr>
      </w:pPr>
      <w:r>
        <w:t>Python Program to Reverse the Content of a File using Stack</w:t>
      </w:r>
    </w:p>
    <w:sectPr w:rsidR="000B4AA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EDABE" w14:textId="77777777" w:rsidR="004A3960" w:rsidRDefault="004A3960" w:rsidP="005407CA">
      <w:pPr>
        <w:spacing w:after="0" w:line="240" w:lineRule="auto"/>
      </w:pPr>
      <w:r>
        <w:separator/>
      </w:r>
    </w:p>
  </w:endnote>
  <w:endnote w:type="continuationSeparator" w:id="0">
    <w:p w14:paraId="56CE051F" w14:textId="77777777" w:rsidR="004A3960" w:rsidRDefault="004A3960" w:rsidP="00540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A1D24" w14:textId="77777777" w:rsidR="005407CA" w:rsidRDefault="00540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BCF97" w14:textId="77777777" w:rsidR="005407CA" w:rsidRDefault="00540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BFCEC" w14:textId="77777777" w:rsidR="005407CA" w:rsidRDefault="00540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E6D03" w14:textId="77777777" w:rsidR="004A3960" w:rsidRDefault="004A3960" w:rsidP="005407CA">
      <w:pPr>
        <w:spacing w:after="0" w:line="240" w:lineRule="auto"/>
      </w:pPr>
      <w:r>
        <w:separator/>
      </w:r>
    </w:p>
  </w:footnote>
  <w:footnote w:type="continuationSeparator" w:id="0">
    <w:p w14:paraId="289A235D" w14:textId="77777777" w:rsidR="004A3960" w:rsidRDefault="004A3960" w:rsidP="00540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125E40" w14:textId="19C22CEA" w:rsidR="005407CA" w:rsidRDefault="005407CA">
    <w:pPr>
      <w:pStyle w:val="Header"/>
    </w:pPr>
    <w:r>
      <w:rPr>
        <w:noProof/>
      </w:rPr>
      <w:pict w14:anchorId="4941BDA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3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BE86F" w14:textId="7A14EBA1" w:rsidR="005407CA" w:rsidRDefault="005407CA">
    <w:pPr>
      <w:pStyle w:val="Header"/>
    </w:pPr>
    <w:r>
      <w:rPr>
        <w:noProof/>
      </w:rPr>
      <w:pict w14:anchorId="0FA082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4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A184E" w14:textId="1042974B" w:rsidR="005407CA" w:rsidRDefault="005407CA">
    <w:pPr>
      <w:pStyle w:val="Header"/>
    </w:pPr>
    <w:r>
      <w:rPr>
        <w:noProof/>
      </w:rPr>
      <w:pict w14:anchorId="65B2DC8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900812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215EB7"/>
    <w:multiLevelType w:val="hybridMultilevel"/>
    <w:tmpl w:val="AD7851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2NLU0MDYBkko6SsGpxcWZ+XkgBYa1AOPyuYgsAAAA"/>
  </w:docVars>
  <w:rsids>
    <w:rsidRoot w:val="000B4AAF"/>
    <w:rsid w:val="000B4AAF"/>
    <w:rsid w:val="004A3960"/>
    <w:rsid w:val="00540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8A278079-5130-46C3-AA8C-4535C11D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07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7CA"/>
  </w:style>
  <w:style w:type="paragraph" w:styleId="Footer">
    <w:name w:val="footer"/>
    <w:basedOn w:val="Normal"/>
    <w:link w:val="FooterChar"/>
    <w:uiPriority w:val="99"/>
    <w:unhideWhenUsed/>
    <w:rsid w:val="0054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74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6:05:00Z</dcterms:created>
  <dcterms:modified xsi:type="dcterms:W3CDTF">2021-03-26T06:05:00Z</dcterms:modified>
</cp:coreProperties>
</file>